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69783D1" w14:textId="77777777" w:rsidR="00305DCA" w:rsidRDefault="00305DCA" w:rsidP="00592004">
      <w:pPr>
        <w:pStyle w:val="Heading1"/>
      </w:pPr>
    </w:p>
    <w:p w14:paraId="37589F81" w14:textId="791AACCA" w:rsidR="000C2C43" w:rsidRDefault="000C2C43" w:rsidP="000C2C43">
      <w:pPr>
        <w:ind w:right="-1260"/>
      </w:pPr>
      <w:r>
        <w:rPr>
          <w:noProof/>
        </w:rPr>
        <w:drawing>
          <wp:inline distT="0" distB="0" distL="0" distR="0" wp14:anchorId="5DEBDF6B" wp14:editId="67911546">
            <wp:extent cx="2140299" cy="2529294"/>
            <wp:effectExtent l="0" t="0" r="0" b="444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0299" cy="25292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BA5734" w14:textId="1E4B2504" w:rsidR="00305DCA" w:rsidRDefault="00305DCA" w:rsidP="000C2C43">
      <w:pPr>
        <w:ind w:right="-1260"/>
      </w:pPr>
      <w:r>
        <w:rPr>
          <w:noProof/>
        </w:rPr>
        <w:drawing>
          <wp:inline distT="0" distB="0" distL="0" distR="0" wp14:anchorId="58279ED9" wp14:editId="5E931860">
            <wp:extent cx="4742822" cy="1844553"/>
            <wp:effectExtent l="0" t="0" r="635" b="381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2822" cy="18445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305DCA" w:rsidSect="00305DCA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xNLW0MDcyNDIyNzJV0lEKTi0uzszPAykwrAUAD/ymLywAAAA="/>
  </w:docVars>
  <w:rsids>
    <w:rsidRoot w:val="000C2C43"/>
    <w:rsid w:val="000C2C43"/>
    <w:rsid w:val="00257E7F"/>
    <w:rsid w:val="00305DCA"/>
    <w:rsid w:val="00327D09"/>
    <w:rsid w:val="00592004"/>
    <w:rsid w:val="00E904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3D22A5"/>
  <w15:chartTrackingRefBased/>
  <w15:docId w15:val="{C3C15840-F64B-461D-9D3F-27929034EB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9200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92004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E69EF61-F8D8-4D13-B1A3-07E5D21184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0</Words>
  <Characters>4</Characters>
  <Application>Microsoft Office Word</Application>
  <DocSecurity>0</DocSecurity>
  <Lines>1</Lines>
  <Paragraphs>1</Paragraphs>
  <ScaleCrop>false</ScaleCrop>
  <Company/>
  <LinksUpToDate>false</LinksUpToDate>
  <CharactersWithSpaces>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takoon, Chon</dc:creator>
  <cp:keywords/>
  <dc:description/>
  <cp:lastModifiedBy>Bill Chen</cp:lastModifiedBy>
  <cp:revision>6</cp:revision>
  <dcterms:created xsi:type="dcterms:W3CDTF">2019-02-22T16:28:00Z</dcterms:created>
  <dcterms:modified xsi:type="dcterms:W3CDTF">2019-03-07T02:16:00Z</dcterms:modified>
</cp:coreProperties>
</file>